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A538D" w14:textId="615ACB15" w:rsidR="00B85C73" w:rsidRPr="009C3049" w:rsidRDefault="001828A6" w:rsidP="001828A6">
      <w:pPr>
        <w:tabs>
          <w:tab w:val="left" w:pos="5400"/>
        </w:tabs>
        <w:spacing w:line="480" w:lineRule="auto"/>
        <w:rPr>
          <w:rFonts w:cs="Arial"/>
          <w:color w:val="262626" w:themeColor="text1" w:themeTint="D9"/>
          <w:sz w:val="22"/>
          <w:szCs w:val="22"/>
        </w:rPr>
      </w:pPr>
      <w:r>
        <w:rPr>
          <w:rFonts w:cs="Arial"/>
          <w:noProof/>
          <w:color w:val="000000" w:themeColor="text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DC88E4E" wp14:editId="377B5007">
                <wp:simplePos x="0" y="0"/>
                <wp:positionH relativeFrom="column">
                  <wp:posOffset>4567555</wp:posOffset>
                </wp:positionH>
                <wp:positionV relativeFrom="paragraph">
                  <wp:posOffset>-67310</wp:posOffset>
                </wp:positionV>
                <wp:extent cx="2004060" cy="254000"/>
                <wp:effectExtent l="0" t="0" r="15240" b="12700"/>
                <wp:wrapNone/>
                <wp:docPr id="58" name="Text Box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04060" cy="254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D2A8E9" w14:textId="77777777" w:rsidR="001828A6" w:rsidRPr="00AF7613" w:rsidRDefault="001828A6" w:rsidP="001828A6">
                            <w:pPr>
                              <w:pStyle w:val="NoSpacing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C88E4E" id="_x0000_t202" coordsize="21600,21600" o:spt="202" path="m,l,21600r21600,l21600,xe">
                <v:stroke joinstyle="miter"/>
                <v:path gradientshapeok="t" o:connecttype="rect"/>
              </v:shapetype>
              <v:shape id="Text Box 58" o:spid="_x0000_s1026" type="#_x0000_t202" style="position:absolute;left:0;text-align:left;margin-left:359.65pt;margin-top:-5.3pt;width:157.8pt;height:20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" fillcolor="white [3201]" strokecolor="#a5a5a5 [2092]" strokeweight=".5pt">
                <v:textbox>
                  <w:txbxContent>
                    <w:p w14:paraId="76D2A8E9" w14:textId="77777777" w:rsidR="001828A6" w:rsidRPr="00AF7613" w:rsidRDefault="001828A6" w:rsidP="001828A6">
                      <w:pPr>
                        <w:pStyle w:val="NoSpacing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cs="Arial"/>
          <w:noProof/>
          <w:color w:val="000000" w:themeColor="text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C8528E7" wp14:editId="66FC4A3A">
                <wp:simplePos x="0" y="0"/>
                <wp:positionH relativeFrom="column">
                  <wp:posOffset>4572000</wp:posOffset>
                </wp:positionH>
                <wp:positionV relativeFrom="paragraph">
                  <wp:posOffset>447040</wp:posOffset>
                </wp:positionV>
                <wp:extent cx="2004060" cy="254000"/>
                <wp:effectExtent l="0" t="0" r="15240" b="1270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04060" cy="254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CFE0CF" w14:textId="77777777" w:rsidR="00B85C73" w:rsidRPr="00AF7613" w:rsidRDefault="00B85C73" w:rsidP="00B85C73">
                            <w:pPr>
                              <w:pStyle w:val="NoSpacing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8528E7" id="Text Box 15" o:spid="_x0000_s1027" type="#_x0000_t202" style="position:absolute;left:0;text-align:left;margin-left:5in;margin-top:35.2pt;width:157.8pt;height:20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" fillcolor="white [3201]" strokecolor="#a5a5a5 [2092]" strokeweight=".5pt">
                <v:textbox>
                  <w:txbxContent>
                    <w:p w14:paraId="7FCFE0CF" w14:textId="77777777" w:rsidR="00B85C73" w:rsidRPr="00AF7613" w:rsidRDefault="00B85C73" w:rsidP="00B85C73">
                      <w:pPr>
                        <w:pStyle w:val="NoSpacing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cs="Arial"/>
          <w:noProof/>
          <w:color w:val="000000" w:themeColor="text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0B67781" wp14:editId="2390FF57">
                <wp:simplePos x="0" y="0"/>
                <wp:positionH relativeFrom="column">
                  <wp:posOffset>1114425</wp:posOffset>
                </wp:positionH>
                <wp:positionV relativeFrom="paragraph">
                  <wp:posOffset>-635</wp:posOffset>
                </wp:positionV>
                <wp:extent cx="2004060" cy="254000"/>
                <wp:effectExtent l="0" t="0" r="15240" b="12700"/>
                <wp:wrapNone/>
                <wp:docPr id="57" name="Text Box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04060" cy="254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6FD153" w14:textId="77777777" w:rsidR="001828A6" w:rsidRPr="00AF7613" w:rsidRDefault="001828A6" w:rsidP="001828A6">
                            <w:pPr>
                              <w:pStyle w:val="NoSpacing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B67781" id="Text Box 57" o:spid="_x0000_s1028" type="#_x0000_t202" style="position:absolute;left:0;text-align:left;margin-left:87.75pt;margin-top:-.05pt;width:157.8pt;height:20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" fillcolor="white [3201]" strokecolor="#a5a5a5 [2092]" strokeweight=".5pt">
                <v:textbox>
                  <w:txbxContent>
                    <w:p w14:paraId="006FD153" w14:textId="77777777" w:rsidR="001828A6" w:rsidRPr="00AF7613" w:rsidRDefault="001828A6" w:rsidP="001828A6">
                      <w:pPr>
                        <w:pStyle w:val="NoSpacing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cs="Arial"/>
          <w:noProof/>
          <w:color w:val="000000" w:themeColor="text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60D7A15" wp14:editId="732DC6DB">
                <wp:simplePos x="0" y="0"/>
                <wp:positionH relativeFrom="column">
                  <wp:posOffset>1114425</wp:posOffset>
                </wp:positionH>
                <wp:positionV relativeFrom="paragraph">
                  <wp:posOffset>448310</wp:posOffset>
                </wp:positionV>
                <wp:extent cx="2004060" cy="254000"/>
                <wp:effectExtent l="0" t="0" r="15240" b="12700"/>
                <wp:wrapNone/>
                <wp:docPr id="59" name="Text 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04060" cy="254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CA25545" w14:textId="77777777" w:rsidR="001828A6" w:rsidRPr="00AF7613" w:rsidRDefault="001828A6" w:rsidP="001828A6">
                            <w:pPr>
                              <w:pStyle w:val="NoSpacing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0D7A15" id="Text Box 59" o:spid="_x0000_s1029" type="#_x0000_t202" style="position:absolute;left:0;text-align:left;margin-left:87.75pt;margin-top:35.3pt;width:157.8pt;height:20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" fillcolor="white [3201]" strokecolor="#a5a5a5 [2092]" strokeweight=".5pt">
                <v:textbox>
                  <w:txbxContent>
                    <w:p w14:paraId="4CA25545" w14:textId="77777777" w:rsidR="001828A6" w:rsidRPr="00AF7613" w:rsidRDefault="001828A6" w:rsidP="001828A6">
                      <w:pPr>
                        <w:pStyle w:val="NoSpacing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85C73">
        <w:rPr>
          <w:rFonts w:cs="Arial"/>
          <w:color w:val="262626" w:themeColor="text1" w:themeTint="D9"/>
          <w:sz w:val="22"/>
          <w:szCs w:val="22"/>
        </w:rPr>
        <w:t>LIBRARY:</w:t>
      </w:r>
      <w:r>
        <w:rPr>
          <w:rFonts w:cs="Arial"/>
          <w:color w:val="262626" w:themeColor="text1" w:themeTint="D9"/>
          <w:sz w:val="22"/>
          <w:szCs w:val="22"/>
        </w:rPr>
        <w:t xml:space="preserve">    </w:t>
      </w:r>
      <w:r w:rsidR="00B85C73">
        <w:rPr>
          <w:rFonts w:cs="Arial"/>
          <w:color w:val="262626" w:themeColor="text1" w:themeTint="D9"/>
          <w:sz w:val="22"/>
          <w:szCs w:val="22"/>
        </w:rPr>
        <w:tab/>
        <w:t>CONTACT NAME</w:t>
      </w:r>
      <w:r w:rsidR="00B85C73" w:rsidRPr="009C3049">
        <w:rPr>
          <w:rFonts w:cs="Arial"/>
          <w:color w:val="262626" w:themeColor="text1" w:themeTint="D9"/>
          <w:sz w:val="22"/>
          <w:szCs w:val="22"/>
        </w:rPr>
        <w:t>:</w:t>
      </w:r>
      <w:r w:rsidR="00B85C73">
        <w:rPr>
          <w:rFonts w:cs="Arial"/>
          <w:color w:val="262626" w:themeColor="text1" w:themeTint="D9"/>
          <w:sz w:val="22"/>
          <w:szCs w:val="22"/>
        </w:rPr>
        <w:t xml:space="preserve"> </w:t>
      </w:r>
    </w:p>
    <w:p w14:paraId="44E41C5E" w14:textId="0FB0C608" w:rsidR="00B85C73" w:rsidRPr="009C3049" w:rsidRDefault="001561CA" w:rsidP="001828A6">
      <w:pPr>
        <w:tabs>
          <w:tab w:val="left" w:pos="5400"/>
        </w:tabs>
        <w:spacing w:line="480" w:lineRule="auto"/>
        <w:rPr>
          <w:rFonts w:cs="Arial"/>
          <w:color w:val="262626" w:themeColor="text1" w:themeTint="D9"/>
          <w:sz w:val="22"/>
          <w:szCs w:val="22"/>
        </w:rPr>
      </w:pPr>
      <w:r>
        <w:rPr>
          <w:rFonts w:cs="Arial"/>
          <w:color w:val="262626" w:themeColor="text1" w:themeTint="D9"/>
          <w:sz w:val="22"/>
          <w:szCs w:val="22"/>
        </w:rPr>
        <w:t>CONTACT TITLE</w:t>
      </w:r>
      <w:r w:rsidR="00B85C73">
        <w:rPr>
          <w:rFonts w:cs="Arial"/>
          <w:color w:val="262626" w:themeColor="text1" w:themeTint="D9"/>
          <w:sz w:val="22"/>
          <w:szCs w:val="22"/>
        </w:rPr>
        <w:t>:</w:t>
      </w:r>
      <w:r w:rsidR="001828A6">
        <w:rPr>
          <w:rFonts w:cs="Arial"/>
          <w:color w:val="262626" w:themeColor="text1" w:themeTint="D9"/>
          <w:sz w:val="22"/>
          <w:szCs w:val="22"/>
        </w:rPr>
        <w:t xml:space="preserve"> </w:t>
      </w:r>
      <w:r w:rsidR="00B85C73">
        <w:rPr>
          <w:rFonts w:cs="Arial"/>
          <w:color w:val="262626" w:themeColor="text1" w:themeTint="D9"/>
          <w:sz w:val="22"/>
          <w:szCs w:val="22"/>
        </w:rPr>
        <w:tab/>
        <w:t>CONTACT EMAIL</w:t>
      </w:r>
      <w:r w:rsidR="00B85C73" w:rsidRPr="009C3049">
        <w:rPr>
          <w:rFonts w:cs="Arial"/>
          <w:color w:val="262626" w:themeColor="text1" w:themeTint="D9"/>
          <w:sz w:val="22"/>
          <w:szCs w:val="22"/>
        </w:rPr>
        <w:t>:</w:t>
      </w:r>
      <w:r w:rsidR="00B85C73">
        <w:rPr>
          <w:rFonts w:cs="Arial"/>
          <w:color w:val="262626" w:themeColor="text1" w:themeTint="D9"/>
          <w:sz w:val="22"/>
          <w:szCs w:val="22"/>
        </w:rPr>
        <w:t xml:space="preserve"> </w:t>
      </w:r>
    </w:p>
    <w:p w14:paraId="545DCAD1" w14:textId="39C5CFEE" w:rsidR="00B85C73" w:rsidRPr="00AF7613" w:rsidRDefault="00B85C73" w:rsidP="001828A6">
      <w:pPr>
        <w:spacing w:after="0" w:line="240" w:lineRule="auto"/>
        <w:rPr>
          <w:rFonts w:cs="Arial"/>
          <w:sz w:val="12"/>
          <w:szCs w:val="12"/>
        </w:rPr>
      </w:pPr>
      <w:r>
        <w:rPr>
          <w:rFonts w:cs="Arial"/>
          <w:color w:val="262626" w:themeColor="text1" w:themeTint="D9"/>
          <w:sz w:val="22"/>
          <w:szCs w:val="22"/>
        </w:rPr>
        <w:tab/>
        <w:t xml:space="preserve"> </w:t>
      </w:r>
    </w:p>
    <w:p w14:paraId="531B0467" w14:textId="3DC2FC1D" w:rsidR="008B2F9B" w:rsidRDefault="00BA3015" w:rsidP="00BA3015">
      <w:pPr>
        <w:pStyle w:val="NoSpacing"/>
        <w:rPr>
          <w:rFonts w:cs="Arial"/>
          <w:i/>
          <w:color w:val="C45911" w:themeColor="accent2" w:themeShade="BF"/>
        </w:rPr>
      </w:pPr>
      <w:r w:rsidRPr="00BA3015">
        <w:t>Briefly describe the civic-related program, service, or offering that is</w:t>
      </w:r>
      <w:r>
        <w:t xml:space="preserve"> </w:t>
      </w:r>
      <w:r w:rsidRPr="00BA3015">
        <w:t>occurring or occurred at your library: What was/is it? Who was the target</w:t>
      </w:r>
      <w:r w:rsidRPr="00BA3015">
        <w:t xml:space="preserve"> </w:t>
      </w:r>
      <w:r w:rsidRPr="00BA3015">
        <w:t>audience, and who attended? What activities did it include?</w:t>
      </w:r>
      <w:r>
        <w:rPr>
          <w:color w:val="C45911" w:themeColor="accent2" w:themeShade="BF"/>
        </w:rPr>
        <w:t xml:space="preserve"> </w:t>
      </w:r>
      <w:proofErr w:type="gramStart"/>
      <w:r w:rsidR="008B2F9B" w:rsidRPr="00BA3015">
        <w:rPr>
          <w:rFonts w:cs="Arial"/>
          <w:i/>
          <w:color w:val="C45911" w:themeColor="accent2" w:themeShade="BF"/>
        </w:rPr>
        <w:t>PLEASE</w:t>
      </w:r>
      <w:proofErr w:type="gramEnd"/>
      <w:r w:rsidR="008B2F9B" w:rsidRPr="00BA3015">
        <w:rPr>
          <w:rFonts w:cs="Arial"/>
          <w:i/>
          <w:color w:val="C45911" w:themeColor="accent2" w:themeShade="BF"/>
        </w:rPr>
        <w:t xml:space="preserve"> LIMIT TO A </w:t>
      </w:r>
      <w:r w:rsidR="008B2F9B" w:rsidRPr="00BA3015">
        <w:rPr>
          <w:rFonts w:cs="Arial"/>
          <w:b/>
          <w:i/>
          <w:color w:val="C45911" w:themeColor="accent2" w:themeShade="BF"/>
        </w:rPr>
        <w:t xml:space="preserve">MAXIMUM OF </w:t>
      </w:r>
      <w:r w:rsidR="00D93AA0" w:rsidRPr="00BA3015">
        <w:rPr>
          <w:rFonts w:cs="Arial"/>
          <w:b/>
          <w:i/>
          <w:color w:val="C45911" w:themeColor="accent2" w:themeShade="BF"/>
        </w:rPr>
        <w:t xml:space="preserve">400 </w:t>
      </w:r>
      <w:r w:rsidR="008B2F9B" w:rsidRPr="00BA3015">
        <w:rPr>
          <w:rFonts w:cs="Arial"/>
          <w:b/>
          <w:i/>
          <w:color w:val="C45911" w:themeColor="accent2" w:themeShade="BF"/>
        </w:rPr>
        <w:t>WORDS</w:t>
      </w:r>
      <w:r w:rsidR="008B2F9B" w:rsidRPr="00BA3015">
        <w:rPr>
          <w:rFonts w:cs="Arial"/>
          <w:i/>
          <w:color w:val="C45911" w:themeColor="accent2" w:themeShade="BF"/>
        </w:rPr>
        <w:t xml:space="preserve"> AND </w:t>
      </w:r>
      <w:r w:rsidR="00D93AA0" w:rsidRPr="00BA3015">
        <w:rPr>
          <w:rFonts w:cs="Arial"/>
          <w:i/>
          <w:color w:val="C45911" w:themeColor="accent2" w:themeShade="BF"/>
        </w:rPr>
        <w:t>USE</w:t>
      </w:r>
      <w:r w:rsidR="008B2F9B" w:rsidRPr="00BA3015">
        <w:rPr>
          <w:rFonts w:cs="Arial"/>
          <w:i/>
          <w:color w:val="C45911" w:themeColor="accent2" w:themeShade="BF"/>
        </w:rPr>
        <w:t xml:space="preserve"> CALIBRI 11 PT FONT</w:t>
      </w:r>
      <w:r w:rsidR="008B2F9B" w:rsidRPr="001828A6">
        <w:rPr>
          <w:rFonts w:cs="Arial"/>
          <w:i/>
          <w:color w:val="C45911" w:themeColor="accent2" w:themeShade="BF"/>
        </w:rPr>
        <w:t>.</w:t>
      </w:r>
    </w:p>
    <w:p w14:paraId="446BB3C4" w14:textId="0A7B78AC" w:rsidR="00D93AA0" w:rsidRPr="00D93AA0" w:rsidRDefault="000D3FC3" w:rsidP="00D93AA0">
      <w:pPr>
        <w:pStyle w:val="NoSpacing"/>
      </w:pPr>
      <w:r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A8C62E2" wp14:editId="43623088">
                <wp:simplePos x="0" y="0"/>
                <wp:positionH relativeFrom="column">
                  <wp:posOffset>-161014</wp:posOffset>
                </wp:positionH>
                <wp:positionV relativeFrom="paragraph">
                  <wp:posOffset>166618</wp:posOffset>
                </wp:positionV>
                <wp:extent cx="6676390" cy="1637969"/>
                <wp:effectExtent l="0" t="0" r="16510" b="1333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76390" cy="163796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141932" w14:textId="3FC8695E" w:rsidR="00B85C73" w:rsidRPr="00E926BC" w:rsidRDefault="00B85C73" w:rsidP="00B85C73">
                            <w:pPr>
                              <w:rPr>
                                <w:color w:val="262626" w:themeColor="text1" w:themeTint="D9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8C62E2" id="Text Box 16" o:spid="_x0000_s1030" type="#_x0000_t202" style="position:absolute;left:0;text-align:left;margin-left:-12.7pt;margin-top:13.1pt;width:525.7pt;height:128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" fillcolor="white [3201]" strokecolor="#a5a5a5 [2092]" strokeweight=".5pt">
                <v:textbox>
                  <w:txbxContent>
                    <w:p w14:paraId="3A141932" w14:textId="3FC8695E" w:rsidR="00B85C73" w:rsidRPr="00E926BC" w:rsidRDefault="00B85C73" w:rsidP="00B85C73">
                      <w:pPr>
                        <w:rPr>
                          <w:color w:val="262626" w:themeColor="text1" w:themeTint="D9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18CD2B7" w14:textId="2D755CF2" w:rsidR="00B85C73" w:rsidRPr="001B7764" w:rsidRDefault="00B85C73" w:rsidP="001828A6">
      <w:pPr>
        <w:rPr>
          <w:rFonts w:cs="Arial"/>
        </w:rPr>
      </w:pPr>
    </w:p>
    <w:p w14:paraId="027C8B3B" w14:textId="77777777" w:rsidR="00B85C73" w:rsidRPr="001B7764" w:rsidRDefault="00B85C73" w:rsidP="001828A6">
      <w:pPr>
        <w:rPr>
          <w:rFonts w:cs="Arial"/>
        </w:rPr>
      </w:pPr>
    </w:p>
    <w:p w14:paraId="7EF5FFC1" w14:textId="77777777" w:rsidR="00B85C73" w:rsidRPr="001B7764" w:rsidRDefault="00B85C73" w:rsidP="001828A6">
      <w:pPr>
        <w:rPr>
          <w:rFonts w:cs="Arial"/>
        </w:rPr>
      </w:pPr>
    </w:p>
    <w:p w14:paraId="3E6182D8" w14:textId="77777777" w:rsidR="00B85C73" w:rsidRPr="001B7764" w:rsidRDefault="00B85C73" w:rsidP="001828A6">
      <w:pPr>
        <w:rPr>
          <w:rFonts w:cs="Arial"/>
        </w:rPr>
      </w:pPr>
    </w:p>
    <w:p w14:paraId="3DE564AC" w14:textId="77777777" w:rsidR="00B85C73" w:rsidRPr="001B7764" w:rsidRDefault="00B85C73" w:rsidP="001828A6">
      <w:pPr>
        <w:rPr>
          <w:rFonts w:cs="Arial"/>
        </w:rPr>
      </w:pPr>
    </w:p>
    <w:p w14:paraId="2453E9E9" w14:textId="77777777" w:rsidR="00B85C73" w:rsidRPr="001B7764" w:rsidRDefault="00B85C73" w:rsidP="001828A6">
      <w:pPr>
        <w:rPr>
          <w:rFonts w:cs="Arial"/>
        </w:rPr>
      </w:pPr>
    </w:p>
    <w:p w14:paraId="51895AFB" w14:textId="450495CC" w:rsidR="000D3FC3" w:rsidRPr="000D3FC3" w:rsidRDefault="000D3FC3" w:rsidP="000D3FC3">
      <w:pPr>
        <w:pStyle w:val="NoSpacing"/>
        <w:rPr>
          <w:rFonts w:cs="Arial"/>
          <w:i/>
          <w:color w:val="C45911" w:themeColor="accent2" w:themeShade="BF"/>
        </w:rPr>
      </w:pPr>
      <w:r w:rsidRPr="000D3FC3">
        <w:t>What community need or opportunity was your program trying to</w:t>
      </w:r>
      <w:r>
        <w:t xml:space="preserve"> </w:t>
      </w:r>
      <w:r w:rsidRPr="000D3FC3">
        <w:t>address? How did your offering aim to address that need/opportunity?</w:t>
      </w:r>
      <w:r w:rsidRPr="000D3FC3">
        <w:t xml:space="preserve"> </w:t>
      </w:r>
      <w:r w:rsidRPr="000D3FC3">
        <w:rPr>
          <w:rFonts w:cs="Arial"/>
          <w:i/>
          <w:color w:val="C45911" w:themeColor="accent2" w:themeShade="BF"/>
        </w:rPr>
        <w:t xml:space="preserve">PLEASE LIMIT TO A </w:t>
      </w:r>
      <w:r w:rsidRPr="000D3FC3">
        <w:rPr>
          <w:rFonts w:cs="Arial"/>
          <w:b/>
          <w:i/>
          <w:color w:val="C45911" w:themeColor="accent2" w:themeShade="BF"/>
        </w:rPr>
        <w:t>MAXIMUM OF 400 WORDS</w:t>
      </w:r>
      <w:r w:rsidRPr="000D3FC3">
        <w:rPr>
          <w:rFonts w:cs="Arial"/>
          <w:i/>
          <w:color w:val="C45911" w:themeColor="accent2" w:themeShade="BF"/>
        </w:rPr>
        <w:t xml:space="preserve"> AND USE CALIBRI 11 PT FONT.</w:t>
      </w:r>
    </w:p>
    <w:p w14:paraId="424157CD" w14:textId="773B9D0B" w:rsidR="00B85C73" w:rsidRPr="001B7764" w:rsidRDefault="000D3FC3" w:rsidP="000D3FC3">
      <w:pPr>
        <w:rPr>
          <w:rFonts w:cs="Arial"/>
        </w:rPr>
      </w:pPr>
      <w:r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A86F178" wp14:editId="69977583">
                <wp:simplePos x="0" y="0"/>
                <wp:positionH relativeFrom="column">
                  <wp:posOffset>-159026</wp:posOffset>
                </wp:positionH>
                <wp:positionV relativeFrom="paragraph">
                  <wp:posOffset>305435</wp:posOffset>
                </wp:positionV>
                <wp:extent cx="6676390" cy="1637969"/>
                <wp:effectExtent l="0" t="0" r="16510" b="1333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76390" cy="163796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E079B2" w14:textId="77777777" w:rsidR="000D3FC3" w:rsidRPr="00E926BC" w:rsidRDefault="000D3FC3" w:rsidP="000D3FC3">
                            <w:pPr>
                              <w:rPr>
                                <w:color w:val="262626" w:themeColor="text1" w:themeTint="D9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86F178" id="Text Box 1" o:spid="_x0000_s1031" type="#_x0000_t202" style="position:absolute;left:0;text-align:left;margin-left:-12.5pt;margin-top:24.05pt;width:525.7pt;height:128.9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" fillcolor="white [3201]" strokecolor="#a5a5a5 [2092]" strokeweight=".5pt">
                <v:textbox>
                  <w:txbxContent>
                    <w:p w14:paraId="36E079B2" w14:textId="77777777" w:rsidR="000D3FC3" w:rsidRPr="00E926BC" w:rsidRDefault="000D3FC3" w:rsidP="000D3FC3">
                      <w:pPr>
                        <w:rPr>
                          <w:color w:val="262626" w:themeColor="text1" w:themeTint="D9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FD22A3D" w14:textId="402C1C04" w:rsidR="00B85C73" w:rsidRPr="001B7764" w:rsidRDefault="00B85C73" w:rsidP="001828A6">
      <w:pPr>
        <w:rPr>
          <w:rFonts w:cs="Arial"/>
        </w:rPr>
      </w:pPr>
    </w:p>
    <w:p w14:paraId="1CAB4D0A" w14:textId="77777777" w:rsidR="00B85C73" w:rsidRPr="001B7764" w:rsidRDefault="00B85C73" w:rsidP="001828A6">
      <w:pPr>
        <w:rPr>
          <w:rFonts w:cs="Arial"/>
        </w:rPr>
      </w:pPr>
    </w:p>
    <w:p w14:paraId="2D63FEF5" w14:textId="77777777" w:rsidR="00B85C73" w:rsidRDefault="00B85C73" w:rsidP="001828A6">
      <w:pPr>
        <w:rPr>
          <w:rFonts w:cs="Arial"/>
          <w:b/>
          <w:color w:val="262626" w:themeColor="text1" w:themeTint="D9"/>
          <w:sz w:val="22"/>
          <w:szCs w:val="22"/>
        </w:rPr>
      </w:pPr>
    </w:p>
    <w:p w14:paraId="7038D0D9" w14:textId="77777777" w:rsidR="00B85C73" w:rsidRDefault="00B85C73" w:rsidP="001828A6">
      <w:pPr>
        <w:rPr>
          <w:rFonts w:cs="Arial"/>
          <w:b/>
          <w:color w:val="262626" w:themeColor="text1" w:themeTint="D9"/>
          <w:sz w:val="22"/>
          <w:szCs w:val="22"/>
        </w:rPr>
      </w:pPr>
    </w:p>
    <w:p w14:paraId="4EB0F87C" w14:textId="77777777" w:rsidR="00B85C73" w:rsidRDefault="00B85C73" w:rsidP="001828A6">
      <w:pPr>
        <w:rPr>
          <w:rFonts w:cs="Arial"/>
          <w:b/>
          <w:color w:val="262626" w:themeColor="text1" w:themeTint="D9"/>
          <w:sz w:val="22"/>
          <w:szCs w:val="22"/>
        </w:rPr>
      </w:pPr>
    </w:p>
    <w:p w14:paraId="59604F76" w14:textId="14A6A7BB" w:rsidR="00B85C73" w:rsidRPr="00E40BDE" w:rsidRDefault="00B85C73" w:rsidP="001828A6">
      <w:pPr>
        <w:rPr>
          <w:rFonts w:cs="Arial"/>
          <w:sz w:val="12"/>
          <w:szCs w:val="12"/>
        </w:rPr>
      </w:pPr>
    </w:p>
    <w:p w14:paraId="3F120728" w14:textId="457C0F1D" w:rsidR="00691668" w:rsidRPr="00B90B74" w:rsidRDefault="00B85C73" w:rsidP="00E40BDE">
      <w:pPr>
        <w:rPr>
          <w:rFonts w:ascii="Arial" w:hAnsi="Arial" w:cs="Arial"/>
          <w:color w:val="636462"/>
        </w:rPr>
      </w:pPr>
      <w:r w:rsidRPr="00AA114E">
        <w:rPr>
          <w:rFonts w:cs="Arial"/>
          <w:i/>
          <w:color w:val="262626" w:themeColor="text1" w:themeTint="D9"/>
        </w:rPr>
        <w:t xml:space="preserve">EMAIL </w:t>
      </w:r>
      <w:r w:rsidR="00E40BDE">
        <w:rPr>
          <w:rFonts w:cs="Arial"/>
          <w:i/>
          <w:color w:val="262626" w:themeColor="text1" w:themeTint="D9"/>
        </w:rPr>
        <w:t>COMPLETED TEMPLATES</w:t>
      </w:r>
      <w:r w:rsidRPr="00AA114E">
        <w:rPr>
          <w:rFonts w:cs="Arial"/>
          <w:i/>
          <w:color w:val="262626" w:themeColor="text1" w:themeTint="D9"/>
        </w:rPr>
        <w:t xml:space="preserve"> TO</w:t>
      </w:r>
      <w:r>
        <w:rPr>
          <w:rFonts w:cs="Arial"/>
          <w:i/>
          <w:color w:val="262626" w:themeColor="text1" w:themeTint="D9"/>
        </w:rPr>
        <w:t xml:space="preserve">: </w:t>
      </w:r>
      <w:r w:rsidRPr="00AA114E">
        <w:rPr>
          <w:rFonts w:cs="Arial"/>
          <w:i/>
          <w:color w:val="262626" w:themeColor="text1" w:themeTint="D9"/>
        </w:rPr>
        <w:t xml:space="preserve"> </w:t>
      </w:r>
      <w:hyperlink r:id="rId6" w:history="1">
        <w:r w:rsidR="00D152A9">
          <w:rPr>
            <w:rStyle w:val="Hyperlink"/>
            <w:rFonts w:cs="Arial"/>
            <w:i/>
          </w:rPr>
          <w:t>ecalanni@urbanlibraries.org</w:t>
        </w:r>
      </w:hyperlink>
      <w:r w:rsidR="00D152A9">
        <w:rPr>
          <w:rFonts w:cs="Arial"/>
          <w:i/>
        </w:rPr>
        <w:t>.</w:t>
      </w:r>
      <w:r>
        <w:rPr>
          <w:rFonts w:cs="Arial"/>
          <w:i/>
          <w:color w:val="2F5496" w:themeColor="accent5" w:themeShade="BF"/>
        </w:rPr>
        <w:t xml:space="preserve"> </w:t>
      </w:r>
    </w:p>
    <w:sectPr w:rsidR="00691668" w:rsidRPr="00B90B74" w:rsidSect="001E343A">
      <w:headerReference w:type="default" r:id="rId7"/>
      <w:footerReference w:type="default" r:id="rId8"/>
      <w:pgSz w:w="12240" w:h="15840"/>
      <w:pgMar w:top="1800" w:right="1368" w:bottom="1440" w:left="1368" w:header="3240" w:footer="60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837641" w14:textId="77777777" w:rsidR="00681C5B" w:rsidRDefault="00681C5B" w:rsidP="008E090F">
      <w:r>
        <w:separator/>
      </w:r>
    </w:p>
  </w:endnote>
  <w:endnote w:type="continuationSeparator" w:id="0">
    <w:p w14:paraId="67283DA4" w14:textId="77777777" w:rsidR="00681C5B" w:rsidRDefault="00681C5B" w:rsidP="008E09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Pro-Regular">
    <w:panose1 w:val="020B0604020202020204"/>
    <w:charset w:val="00"/>
    <w:family w:val="auto"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Liberation Sans"/>
    <w:panose1 w:val="020B0604020202020204"/>
    <w:charset w:val="00"/>
    <w:family w:val="swiss"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39F24C" w14:textId="334D3BC4" w:rsidR="00773798" w:rsidRDefault="00773798">
    <w:pPr>
      <w:pStyle w:val="Footer"/>
    </w:pPr>
    <w:r>
      <w:rPr>
        <w:noProof/>
      </w:rPr>
      <w:drawing>
        <wp:anchor distT="0" distB="0" distL="114300" distR="114300" simplePos="0" relativeHeight="251662336" behindDoc="0" locked="1" layoutInCell="1" allowOverlap="1" wp14:anchorId="7097E26D" wp14:editId="0291C6BD">
          <wp:simplePos x="0" y="0"/>
          <wp:positionH relativeFrom="page">
            <wp:align>center</wp:align>
          </wp:positionH>
          <wp:positionV relativeFrom="page">
            <wp:posOffset>9338310</wp:posOffset>
          </wp:positionV>
          <wp:extent cx="7808976" cy="722376"/>
          <wp:effectExtent l="0" t="0" r="0" b="0"/>
          <wp:wrapSquare wrapText="bothSides"/>
          <wp:docPr id="204" name="Picture 20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08976" cy="7223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2D21B9" w14:textId="77777777" w:rsidR="00681C5B" w:rsidRDefault="00681C5B" w:rsidP="008E090F">
      <w:r>
        <w:separator/>
      </w:r>
    </w:p>
  </w:footnote>
  <w:footnote w:type="continuationSeparator" w:id="0">
    <w:p w14:paraId="53C9CED3" w14:textId="77777777" w:rsidR="00681C5B" w:rsidRDefault="00681C5B" w:rsidP="008E09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D9D1" w14:textId="4F133948" w:rsidR="008E090F" w:rsidRDefault="00E35BFA" w:rsidP="008B2F9B">
    <w:pPr>
      <w:pStyle w:val="NoSpacing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2F895A45" wp14:editId="45F3122B">
              <wp:simplePos x="0" y="0"/>
              <wp:positionH relativeFrom="column">
                <wp:posOffset>2370667</wp:posOffset>
              </wp:positionH>
              <wp:positionV relativeFrom="paragraph">
                <wp:posOffset>-1106170</wp:posOffset>
              </wp:positionV>
              <wp:extent cx="5184648" cy="576072"/>
              <wp:effectExtent l="0" t="0" r="22860" b="8255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184648" cy="576072"/>
                        <a:chOff x="0" y="0"/>
                        <a:chExt cx="5188373" cy="571500"/>
                      </a:xfrm>
                    </wpg:grpSpPr>
                    <wps:wsp>
                      <wps:cNvPr id="4" name="Text Box 4"/>
                      <wps:cNvSpPr txBox="1"/>
                      <wps:spPr>
                        <a:xfrm>
                          <a:off x="0" y="0"/>
                          <a:ext cx="5181600" cy="459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31F4BC" w14:textId="286F9053" w:rsidR="00E64B12" w:rsidRPr="00336806" w:rsidRDefault="00A24ACA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52"/>
                                <w:szCs w:val="52"/>
                              </w:rPr>
                              <w:t>DEMOCRACY IN A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" name="Text Box 5"/>
                      <wps:cNvSpPr txBox="1"/>
                      <wps:spPr>
                        <a:xfrm>
                          <a:off x="6773" y="345440"/>
                          <a:ext cx="5181600" cy="226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46DB27" w14:textId="0B2AF94A" w:rsidR="00E64B12" w:rsidRPr="00E64B12" w:rsidRDefault="00E64B12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38"/>
                                <w:szCs w:val="3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F895A45" id="Group 3" o:spid="_x0000_s1032" style="position:absolute;left:0;text-align:left;margin-left:186.65pt;margin-top:-87.1pt;width:408.25pt;height:45.35pt;z-index:251661312;mso-width-relative:margin;mso-height-relative:margin" coordsize="51883,571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&#13;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33" type="#_x0000_t202" style="position:absolute;width:51816;height:4597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" filled="f" stroked="f">
                <v:textbox inset="0,0,0,0">
                  <w:txbxContent>
                    <w:p w14:paraId="7031F4BC" w14:textId="286F9053" w:rsidR="00E64B12" w:rsidRPr="00336806" w:rsidRDefault="00A24ACA">
                      <w:pP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52"/>
                          <w:szCs w:val="5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52"/>
                          <w:szCs w:val="52"/>
                        </w:rPr>
                        <w:t>DEMOCRACY IN ACTION</w:t>
                      </w:r>
                    </w:p>
                  </w:txbxContent>
                </v:textbox>
              </v:shape>
              <v:shape id="Text Box 5" o:spid="_x0000_s1034" type="#_x0000_t202" style="position:absolute;left:67;top:3454;width:51816;height:226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" filled="f" stroked="f">
                <v:textbox inset="0,0,0,0">
                  <w:txbxContent>
                    <w:p w14:paraId="0C46DB27" w14:textId="0B2AF94A" w:rsidR="00E64B12" w:rsidRPr="00E64B12" w:rsidRDefault="00E64B12">
                      <w:pP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38"/>
                          <w:szCs w:val="38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  <w:r w:rsidR="008E090F">
      <w:rPr>
        <w:noProof/>
      </w:rPr>
      <w:drawing>
        <wp:anchor distT="0" distB="0" distL="114300" distR="114300" simplePos="0" relativeHeight="251657216" behindDoc="1" locked="1" layoutInCell="1" allowOverlap="1" wp14:anchorId="7EE45B3D" wp14:editId="1254D393">
          <wp:simplePos x="0" y="0"/>
          <wp:positionH relativeFrom="page">
            <wp:posOffset>-485775</wp:posOffset>
          </wp:positionH>
          <wp:positionV relativeFrom="page">
            <wp:posOffset>0</wp:posOffset>
          </wp:positionV>
          <wp:extent cx="8741410" cy="1762125"/>
          <wp:effectExtent l="0" t="0" r="0" b="0"/>
          <wp:wrapNone/>
          <wp:docPr id="203" name="Picture 20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y_Header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8844" t="-8702" r="-8745" b="-8786"/>
                  <a:stretch/>
                </pic:blipFill>
                <pic:spPr bwMode="auto">
                  <a:xfrm>
                    <a:off x="0" y="0"/>
                    <a:ext cx="8741410" cy="17621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Njc1NDI1MDM2NbVU0lEKTi0uzszPAykwrAUAQSxVXiwAAAA="/>
  </w:docVars>
  <w:rsids>
    <w:rsidRoot w:val="008E090F"/>
    <w:rsid w:val="000D3FC3"/>
    <w:rsid w:val="00131A93"/>
    <w:rsid w:val="001561CA"/>
    <w:rsid w:val="001828A6"/>
    <w:rsid w:val="001E343A"/>
    <w:rsid w:val="001F59BF"/>
    <w:rsid w:val="00201250"/>
    <w:rsid w:val="00336806"/>
    <w:rsid w:val="003643E4"/>
    <w:rsid w:val="00425B0A"/>
    <w:rsid w:val="00460392"/>
    <w:rsid w:val="00581B95"/>
    <w:rsid w:val="005B7148"/>
    <w:rsid w:val="00633079"/>
    <w:rsid w:val="00681C5B"/>
    <w:rsid w:val="00691668"/>
    <w:rsid w:val="00710A14"/>
    <w:rsid w:val="00773798"/>
    <w:rsid w:val="007D4F32"/>
    <w:rsid w:val="007E4C75"/>
    <w:rsid w:val="00892D04"/>
    <w:rsid w:val="008B2F9B"/>
    <w:rsid w:val="008B50B8"/>
    <w:rsid w:val="008E090F"/>
    <w:rsid w:val="008E3A9F"/>
    <w:rsid w:val="00917B00"/>
    <w:rsid w:val="00987B17"/>
    <w:rsid w:val="00A233CB"/>
    <w:rsid w:val="00A24ACA"/>
    <w:rsid w:val="00A472E6"/>
    <w:rsid w:val="00A51C0F"/>
    <w:rsid w:val="00AB0D31"/>
    <w:rsid w:val="00AD5FC2"/>
    <w:rsid w:val="00B136E3"/>
    <w:rsid w:val="00B844E1"/>
    <w:rsid w:val="00B85C73"/>
    <w:rsid w:val="00B90B74"/>
    <w:rsid w:val="00BA3015"/>
    <w:rsid w:val="00CC1D0E"/>
    <w:rsid w:val="00CC5EFB"/>
    <w:rsid w:val="00CF195B"/>
    <w:rsid w:val="00D152A9"/>
    <w:rsid w:val="00D93AA0"/>
    <w:rsid w:val="00E06935"/>
    <w:rsid w:val="00E35BFA"/>
    <w:rsid w:val="00E40BDE"/>
    <w:rsid w:val="00E64B12"/>
    <w:rsid w:val="00ED04C6"/>
    <w:rsid w:val="00FB53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F4431C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04C6"/>
  </w:style>
  <w:style w:type="paragraph" w:styleId="Heading1">
    <w:name w:val="heading 1"/>
    <w:basedOn w:val="Normal"/>
    <w:next w:val="Normal"/>
    <w:link w:val="Heading1Char"/>
    <w:uiPriority w:val="9"/>
    <w:qFormat/>
    <w:rsid w:val="00ED04C6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D04C6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D04C6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D04C6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D04C6"/>
    <w:pPr>
      <w:spacing w:before="200" w:after="0"/>
      <w:jc w:val="left"/>
      <w:outlineLvl w:val="4"/>
    </w:pPr>
    <w:rPr>
      <w:smallCaps/>
      <w:color w:val="C45911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D04C6"/>
    <w:pPr>
      <w:spacing w:after="0"/>
      <w:jc w:val="left"/>
      <w:outlineLvl w:val="5"/>
    </w:pPr>
    <w:rPr>
      <w:smallCaps/>
      <w:color w:val="ED7D31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D04C6"/>
    <w:pPr>
      <w:spacing w:after="0"/>
      <w:jc w:val="left"/>
      <w:outlineLvl w:val="6"/>
    </w:pPr>
    <w:rPr>
      <w:b/>
      <w:smallCaps/>
      <w:color w:val="ED7D31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D04C6"/>
    <w:pPr>
      <w:spacing w:after="0"/>
      <w:jc w:val="left"/>
      <w:outlineLvl w:val="7"/>
    </w:pPr>
    <w:rPr>
      <w:b/>
      <w:i/>
      <w:smallCaps/>
      <w:color w:val="C45911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D04C6"/>
    <w:pPr>
      <w:spacing w:after="0"/>
      <w:jc w:val="left"/>
      <w:outlineLvl w:val="8"/>
    </w:pPr>
    <w:rPr>
      <w:b/>
      <w:i/>
      <w:smallCaps/>
      <w:color w:val="823B0B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090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090F"/>
  </w:style>
  <w:style w:type="paragraph" w:styleId="Footer">
    <w:name w:val="footer"/>
    <w:basedOn w:val="Normal"/>
    <w:link w:val="FooterChar"/>
    <w:uiPriority w:val="99"/>
    <w:unhideWhenUsed/>
    <w:rsid w:val="008E090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090F"/>
  </w:style>
  <w:style w:type="paragraph" w:customStyle="1" w:styleId="NoParagraphStyle">
    <w:name w:val="[No Paragraph Style]"/>
    <w:rsid w:val="0077379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customStyle="1" w:styleId="Heading1Char">
    <w:name w:val="Heading 1 Char"/>
    <w:basedOn w:val="DefaultParagraphFont"/>
    <w:link w:val="Heading1"/>
    <w:uiPriority w:val="9"/>
    <w:rsid w:val="00ED04C6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D04C6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D04C6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D04C6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D04C6"/>
    <w:rPr>
      <w:smallCaps/>
      <w:color w:val="C45911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D04C6"/>
    <w:rPr>
      <w:smallCaps/>
      <w:color w:val="ED7D31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D04C6"/>
    <w:rPr>
      <w:b/>
      <w:smallCaps/>
      <w:color w:val="ED7D31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D04C6"/>
    <w:rPr>
      <w:b/>
      <w:i/>
      <w:smallCaps/>
      <w:color w:val="C45911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D04C6"/>
    <w:rPr>
      <w:b/>
      <w:i/>
      <w:smallCaps/>
      <w:color w:val="823B0B" w:themeColor="accent2" w:themeShade="7F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D04C6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D04C6"/>
    <w:pPr>
      <w:pBdr>
        <w:top w:val="single" w:sz="12" w:space="1" w:color="ED7D31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ED04C6"/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04C6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D04C6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ED04C6"/>
    <w:rPr>
      <w:b/>
      <w:color w:val="ED7D31" w:themeColor="accent2"/>
    </w:rPr>
  </w:style>
  <w:style w:type="character" w:styleId="Emphasis">
    <w:name w:val="Emphasis"/>
    <w:uiPriority w:val="20"/>
    <w:qFormat/>
    <w:rsid w:val="00ED04C6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ED04C6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D04C6"/>
  </w:style>
  <w:style w:type="paragraph" w:styleId="ListParagraph">
    <w:name w:val="List Paragraph"/>
    <w:basedOn w:val="Normal"/>
    <w:uiPriority w:val="34"/>
    <w:qFormat/>
    <w:rsid w:val="00ED04C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D04C6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ED04C6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D04C6"/>
    <w:pPr>
      <w:pBdr>
        <w:top w:val="single" w:sz="8" w:space="10" w:color="C45911" w:themeColor="accent2" w:themeShade="BF"/>
        <w:left w:val="single" w:sz="8" w:space="10" w:color="C45911" w:themeColor="accent2" w:themeShade="BF"/>
        <w:bottom w:val="single" w:sz="8" w:space="10" w:color="C45911" w:themeColor="accent2" w:themeShade="BF"/>
        <w:right w:val="single" w:sz="8" w:space="10" w:color="C45911" w:themeColor="accent2" w:themeShade="BF"/>
      </w:pBdr>
      <w:shd w:val="clear" w:color="auto" w:fill="ED7D31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04C6"/>
    <w:rPr>
      <w:b/>
      <w:i/>
      <w:color w:val="FFFFFF" w:themeColor="background1"/>
      <w:shd w:val="clear" w:color="auto" w:fill="ED7D31" w:themeFill="accent2"/>
    </w:rPr>
  </w:style>
  <w:style w:type="character" w:styleId="SubtleEmphasis">
    <w:name w:val="Subtle Emphasis"/>
    <w:uiPriority w:val="19"/>
    <w:qFormat/>
    <w:rsid w:val="00ED04C6"/>
    <w:rPr>
      <w:i/>
    </w:rPr>
  </w:style>
  <w:style w:type="character" w:styleId="IntenseEmphasis">
    <w:name w:val="Intense Emphasis"/>
    <w:uiPriority w:val="21"/>
    <w:qFormat/>
    <w:rsid w:val="00ED04C6"/>
    <w:rPr>
      <w:b/>
      <w:i/>
      <w:color w:val="ED7D31" w:themeColor="accent2"/>
      <w:spacing w:val="10"/>
    </w:rPr>
  </w:style>
  <w:style w:type="character" w:styleId="SubtleReference">
    <w:name w:val="Subtle Reference"/>
    <w:uiPriority w:val="31"/>
    <w:qFormat/>
    <w:rsid w:val="00ED04C6"/>
    <w:rPr>
      <w:b/>
    </w:rPr>
  </w:style>
  <w:style w:type="character" w:styleId="IntenseReference">
    <w:name w:val="Intense Reference"/>
    <w:uiPriority w:val="32"/>
    <w:qFormat/>
    <w:rsid w:val="00ED04C6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ED04C6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D04C6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B85C7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B2F9B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52A9"/>
    <w:rPr>
      <w:color w:val="605E5C"/>
      <w:shd w:val="clear" w:color="auto" w:fill="E1DFDD"/>
    </w:rPr>
  </w:style>
  <w:style w:type="paragraph" w:customStyle="1" w:styleId="Default">
    <w:name w:val="Default"/>
    <w:rsid w:val="00BA3015"/>
    <w:pPr>
      <w:autoSpaceDE w:val="0"/>
      <w:autoSpaceDN w:val="0"/>
      <w:adjustRightInd w:val="0"/>
      <w:spacing w:after="0" w:line="240" w:lineRule="auto"/>
      <w:jc w:val="left"/>
    </w:pPr>
    <w:rPr>
      <w:rFonts w:ascii="Liberation Sans" w:hAnsi="Liberation Sans" w:cs="Liberation Sans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ecalanni@urbanlibraries.org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99</Words>
  <Characters>56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Divine Turner</dc:creator>
  <cp:keywords/>
  <dc:description/>
  <cp:lastModifiedBy>Paul Negron</cp:lastModifiedBy>
  <cp:revision>7</cp:revision>
  <dcterms:created xsi:type="dcterms:W3CDTF">2023-03-20T16:17:00Z</dcterms:created>
  <dcterms:modified xsi:type="dcterms:W3CDTF">2023-03-24T21:56:00Z</dcterms:modified>
</cp:coreProperties>
</file>